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977D9F" w:rsidRDefault="008016D5">
      <w:pPr>
        <w:jc w:val="center"/>
        <w:rPr>
          <w:b/>
        </w:rPr>
      </w:pPr>
      <w:r w:rsidRPr="00977D9F">
        <w:rPr>
          <w:b/>
        </w:rPr>
        <w:t>Intelligence Analysis and Information Processing</w:t>
      </w:r>
    </w:p>
    <w:p w:rsidR="002A2A03" w:rsidRDefault="008016D5">
      <w:pPr>
        <w:jc w:val="center"/>
      </w:pPr>
      <w:r>
        <w:t>Your Name  (First M. Last)</w:t>
      </w:r>
    </w:p>
    <w:p w:rsidR="002A2A03" w:rsidRDefault="008016D5">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8016D5" w:rsidP="00142685">
      <w:pPr>
        <w:ind w:firstLine="0"/>
      </w:pPr>
      <w:r>
        <w:t xml:space="preserve"> </w:t>
      </w:r>
    </w:p>
    <w:p w:rsidR="00977D9F" w:rsidRDefault="008016D5" w:rsidP="00977D9F">
      <w:pPr>
        <w:pStyle w:val="Title"/>
        <w:rPr>
          <w:rFonts w:cs="Times New Roman"/>
          <w:b/>
          <w:bCs w:val="0"/>
          <w:kern w:val="0"/>
          <w:szCs w:val="24"/>
        </w:rPr>
      </w:pPr>
      <w:r w:rsidRPr="00977D9F">
        <w:rPr>
          <w:rFonts w:cs="Times New Roman"/>
          <w:b/>
          <w:bCs w:val="0"/>
          <w:kern w:val="0"/>
          <w:szCs w:val="24"/>
        </w:rPr>
        <w:lastRenderedPageBreak/>
        <w:t>Intelligence Analysis and Information Processing</w:t>
      </w:r>
    </w:p>
    <w:p w:rsidR="002A2A03" w:rsidRDefault="008016D5" w:rsidP="00733F3E">
      <w:pPr>
        <w:ind w:left="720" w:hanging="720"/>
        <w:jc w:val="both"/>
      </w:pPr>
      <w:r>
        <w:t xml:space="preserve">                    Homeland security is a critical function of the federal government in any country. In the US the Department of Homeland security (DHS) deals with information processing and the intelligence analysis to combat the security concerns in th</w:t>
      </w:r>
      <w:r>
        <w:t xml:space="preserve">e country. But often information processing and intelligence analysis are confused with each other when they are entirely separate entities.    </w:t>
      </w:r>
    </w:p>
    <w:p w:rsidR="00A14941" w:rsidRDefault="008016D5" w:rsidP="00733F3E">
      <w:pPr>
        <w:ind w:left="720" w:hanging="720"/>
        <w:jc w:val="both"/>
      </w:pPr>
      <w:r>
        <w:t xml:space="preserve">                            Information processing is the acquisition, organization, retrieval, and broadcastin</w:t>
      </w:r>
      <w:r>
        <w:t>g of information that is obtained through the first hand and secondary resources. This information is based on the factual data, stats and information regarding the different dimensions of life that is concerned with the security of the country and its sta</w:t>
      </w:r>
      <w:r>
        <w:t>tes</w:t>
      </w:r>
      <w:r w:rsidR="00827FEA" w:rsidRPr="00827FEA">
        <w:t>("Chapter 1 — Central Intelligence Agency", 2019)</w:t>
      </w:r>
      <w:r>
        <w:t xml:space="preserve">. The information is processed by the computer processors and is organized in the </w:t>
      </w:r>
      <w:r w:rsidR="00671A7D">
        <w:t>accessible</w:t>
      </w:r>
      <w:r>
        <w:t xml:space="preserve"> format by the information processing department. </w:t>
      </w:r>
      <w:r w:rsidR="00671A7D">
        <w:t>Under the DHS, the Information processing system (FIPS) operates that deals with the acquisition of useful information it's organization and broadcasting.</w:t>
      </w:r>
    </w:p>
    <w:p w:rsidR="00671A7D" w:rsidRDefault="008016D5" w:rsidP="00733F3E">
      <w:pPr>
        <w:ind w:left="720" w:hanging="720"/>
        <w:jc w:val="both"/>
      </w:pPr>
      <w:r>
        <w:t xml:space="preserve">                                On the other hand, intelligence is an acquisition of data and information from multiple resources which is then verified by the DHS</w:t>
      </w:r>
      <w:r>
        <w:t xml:space="preserve"> for its authenticity, which is called intelligence analysis. This process involves the individuals who have knowledge regarding the fields of operations, strategy, and tactical intelligence to weigh the data and test the hypothesis in a secret socio-conte</w:t>
      </w:r>
      <w:r>
        <w:t xml:space="preserve">xt.  The security agencies collect the information from a varied range of individuals and connect the similarities of their knowledge to create a shared truth. When the information obtained is not accurate it is </w:t>
      </w:r>
      <w:r>
        <w:lastRenderedPageBreak/>
        <w:t>referred to as intelligence error</w:t>
      </w:r>
      <w:r w:rsidR="00827FEA" w:rsidRPr="00827FEA">
        <w:t>("What is Intelligence Analysis? | Security Degree Hub", 2019)</w:t>
      </w:r>
      <w:r>
        <w:t xml:space="preserve">.  </w:t>
      </w:r>
    </w:p>
    <w:p w:rsidR="00671A7D" w:rsidRDefault="008016D5" w:rsidP="00733F3E">
      <w:pPr>
        <w:ind w:left="720" w:hanging="720"/>
        <w:jc w:val="both"/>
      </w:pPr>
      <w:r>
        <w:t xml:space="preserve">                               Thus we can say that the information processing and intelligence analysis are the two most important functions of the homeland security agencies. These entities are inter</w:t>
      </w:r>
      <w:r>
        <w:t xml:space="preserve">linked and dependent on each other but in nature, they are different from each other. Finding and organizing the information, and the analysis of </w:t>
      </w:r>
      <w:r w:rsidR="00B31544">
        <w:t>the intelligence</w:t>
      </w:r>
      <w:r>
        <w:t xml:space="preserve"> for verification is essential to t</w:t>
      </w:r>
      <w:r w:rsidR="00827FEA">
        <w:t xml:space="preserve">ake the correct set of actions to secure the country from threats. </w:t>
      </w: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pPr>
        <w:ind w:left="720" w:hanging="720"/>
      </w:pPr>
    </w:p>
    <w:p w:rsidR="00827FEA" w:rsidRDefault="00827FEA" w:rsidP="00E557C5">
      <w:pPr>
        <w:ind w:firstLine="0"/>
      </w:pPr>
      <w:bookmarkStart w:id="0" w:name="_GoBack"/>
      <w:bookmarkEnd w:id="0"/>
    </w:p>
    <w:p w:rsidR="00827FEA" w:rsidRDefault="00827FEA">
      <w:pPr>
        <w:ind w:left="720" w:hanging="720"/>
      </w:pPr>
    </w:p>
    <w:p w:rsidR="00827FEA" w:rsidRDefault="008016D5" w:rsidP="00827FEA">
      <w:pPr>
        <w:ind w:left="720" w:hanging="720"/>
        <w:jc w:val="center"/>
        <w:rPr>
          <w:b/>
        </w:rPr>
      </w:pPr>
      <w:r w:rsidRPr="00827FEA">
        <w:rPr>
          <w:b/>
        </w:rPr>
        <w:lastRenderedPageBreak/>
        <w:t>References</w:t>
      </w:r>
    </w:p>
    <w:p w:rsidR="00827FEA" w:rsidRPr="00733F3E" w:rsidRDefault="008016D5" w:rsidP="00827FEA">
      <w:pPr>
        <w:ind w:left="720" w:hanging="720"/>
      </w:pPr>
      <w:r w:rsidRPr="00733F3E">
        <w:t xml:space="preserve">Chapter 1 — Central Intelligence Agency. (2019). Retrieved from </w:t>
      </w:r>
      <w:hyperlink r:id="rId7" w:history="1">
        <w:r w:rsidRPr="00733F3E">
          <w:rPr>
            <w:rStyle w:val="Hyperlink"/>
          </w:rPr>
          <w:t>https://www.cia.gov/library/center-for-the-study-of-intelligence/csi-publications/books-and-monographs/psychology-of-intelligence-analysis/art4.html</w:t>
        </w:r>
      </w:hyperlink>
    </w:p>
    <w:p w:rsidR="00827FEA" w:rsidRPr="00733F3E" w:rsidRDefault="008016D5" w:rsidP="00827FEA">
      <w:pPr>
        <w:ind w:left="720" w:hanging="720"/>
      </w:pPr>
      <w:r w:rsidRPr="00733F3E">
        <w:t xml:space="preserve">What is Intelligence Analysis? | Security Degree Hub. (2019). Retrieved from </w:t>
      </w:r>
      <w:hyperlink r:id="rId8" w:history="1">
        <w:r w:rsidRPr="00733F3E">
          <w:rPr>
            <w:rStyle w:val="Hyperlink"/>
          </w:rPr>
          <w:t>https://www.securitydegreehub.com/what-is-intelligence-analysis/</w:t>
        </w:r>
      </w:hyperlink>
    </w:p>
    <w:p w:rsidR="00827FEA" w:rsidRPr="00733F3E" w:rsidRDefault="00827FEA" w:rsidP="00827FEA">
      <w:pPr>
        <w:ind w:left="720" w:hanging="720"/>
      </w:pPr>
    </w:p>
    <w:sectPr w:rsidR="00827FEA" w:rsidRPr="00733F3E">
      <w:headerReference w:type="even" r:id="rId9"/>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16D5" w:rsidRDefault="008016D5">
      <w:pPr>
        <w:spacing w:line="240" w:lineRule="auto"/>
      </w:pPr>
      <w:r>
        <w:separator/>
      </w:r>
    </w:p>
  </w:endnote>
  <w:endnote w:type="continuationSeparator" w:id="0">
    <w:p w:rsidR="008016D5" w:rsidRDefault="008016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16D5" w:rsidRDefault="008016D5">
      <w:pPr>
        <w:spacing w:line="240" w:lineRule="auto"/>
      </w:pPr>
      <w:r>
        <w:separator/>
      </w:r>
    </w:p>
  </w:footnote>
  <w:footnote w:type="continuationSeparator" w:id="0">
    <w:p w:rsidR="008016D5" w:rsidRDefault="008016D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016D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016D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57C5">
      <w:rPr>
        <w:rStyle w:val="PageNumber"/>
        <w:noProof/>
      </w:rPr>
      <w:t>3</w:t>
    </w:r>
    <w:r>
      <w:rPr>
        <w:rStyle w:val="PageNumber"/>
      </w:rPr>
      <w:fldChar w:fldCharType="end"/>
    </w:r>
  </w:p>
  <w:p w:rsidR="002A2A03" w:rsidRDefault="008016D5">
    <w:pPr>
      <w:pStyle w:val="Header"/>
      <w:ind w:right="360" w:firstLine="0"/>
    </w:pPr>
    <w:r>
      <w:t>SHORTENED TITLE HERE</w:t>
    </w:r>
    <w:r>
      <w:t xml:space="preserv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8016D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1870">
      <w:rPr>
        <w:rStyle w:val="PageNumber"/>
        <w:noProof/>
      </w:rPr>
      <w:t>1</w:t>
    </w:r>
    <w:r>
      <w:rPr>
        <w:rStyle w:val="PageNumber"/>
      </w:rPr>
      <w:fldChar w:fldCharType="end"/>
    </w:r>
  </w:p>
  <w:p w:rsidR="002A2A03" w:rsidRDefault="008016D5">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31EFA"/>
    <w:rsid w:val="000B0A32"/>
    <w:rsid w:val="000F4778"/>
    <w:rsid w:val="00105F10"/>
    <w:rsid w:val="00142685"/>
    <w:rsid w:val="001A0A79"/>
    <w:rsid w:val="001F3549"/>
    <w:rsid w:val="001F7ED3"/>
    <w:rsid w:val="00285C01"/>
    <w:rsid w:val="002A2A03"/>
    <w:rsid w:val="002D21A1"/>
    <w:rsid w:val="002D2DDF"/>
    <w:rsid w:val="00300E9F"/>
    <w:rsid w:val="00351E3D"/>
    <w:rsid w:val="00366BB8"/>
    <w:rsid w:val="003B6118"/>
    <w:rsid w:val="004246DA"/>
    <w:rsid w:val="00573DB2"/>
    <w:rsid w:val="00582647"/>
    <w:rsid w:val="00616C6F"/>
    <w:rsid w:val="00671A7D"/>
    <w:rsid w:val="006939B3"/>
    <w:rsid w:val="006A6D5F"/>
    <w:rsid w:val="00733F3E"/>
    <w:rsid w:val="007435A1"/>
    <w:rsid w:val="008016D5"/>
    <w:rsid w:val="00827FEA"/>
    <w:rsid w:val="00883BA8"/>
    <w:rsid w:val="00934FDC"/>
    <w:rsid w:val="00977D9F"/>
    <w:rsid w:val="00A14941"/>
    <w:rsid w:val="00A41870"/>
    <w:rsid w:val="00A90B51"/>
    <w:rsid w:val="00AB3FD1"/>
    <w:rsid w:val="00AF6065"/>
    <w:rsid w:val="00B31544"/>
    <w:rsid w:val="00C67138"/>
    <w:rsid w:val="00CF29F0"/>
    <w:rsid w:val="00D375F9"/>
    <w:rsid w:val="00E31FC0"/>
    <w:rsid w:val="00E557C5"/>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ecuritydegreehub.com/what-is-intelligence-analysi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ia.gov/library/center-for-the-study-of-intelligence/csi-publications/books-and-monographs/psychology-of-intelligence-analysis/art4.html"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4-16T03:43:00Z</dcterms:created>
  <dcterms:modified xsi:type="dcterms:W3CDTF">2019-04-16T03:43:00Z</dcterms:modified>
</cp:coreProperties>
</file>